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Orchidée noire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benzyl salicylate; 3,7-dimethyloctan-3-ol;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oschus. Holzig. Würzig. Blum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Orchidée noir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Orchidée noir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7-dimethyloctan-3-ol ; d-limone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Orchidée noir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Orchidée noir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1.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32553E1-0AF0-4F7B-883B-2CFD9A908A71}"/>
</file>

<file path=customXml/itemProps3.xml><?xml version="1.0" encoding="utf-8"?>
<ds:datastoreItem xmlns:ds="http://schemas.openxmlformats.org/officeDocument/2006/customXml" ds:itemID="{C94C5D3B-BDBF-43C9-9792-3AABE90E5B9A}"/>
</file>

<file path=customXml/itemProps4.xml><?xml version="1.0" encoding="utf-8"?>
<ds:datastoreItem xmlns:ds="http://schemas.openxmlformats.org/officeDocument/2006/customXml" ds:itemID="{9B0C1E4C-1055-45CC-B2C2-551BC85DA635}"/>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